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CC22D" w14:textId="36548771" w:rsidR="00CD5B29" w:rsidRDefault="00013610">
      <w:pPr>
        <w:pStyle w:val="BodyText"/>
        <w:ind w:left="2990"/>
        <w:rPr>
          <w:sz w:val="20"/>
        </w:rPr>
      </w:pPr>
      <w:r>
        <w:rPr>
          <w:noProof/>
          <w:sz w:val="20"/>
        </w:rPr>
        <w:drawing>
          <wp:inline distT="0" distB="0" distL="0" distR="0" wp14:anchorId="6AB86BDB" wp14:editId="400EA1B3">
            <wp:extent cx="3130296" cy="103936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0296" cy="103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E0A">
        <w:rPr>
          <w:sz w:val="20"/>
        </w:rPr>
        <w:t xml:space="preserve"> </w:t>
      </w:r>
      <w:r w:rsidR="004C421E">
        <w:rPr>
          <w:sz w:val="20"/>
        </w:rPr>
        <w:t xml:space="preserve">   </w:t>
      </w:r>
    </w:p>
    <w:p w14:paraId="5291F93C" w14:textId="44F91FB9" w:rsidR="00CD5B29" w:rsidRDefault="00013610">
      <w:pPr>
        <w:spacing w:before="26"/>
        <w:ind w:left="3375" w:right="3191"/>
        <w:jc w:val="center"/>
        <w:rPr>
          <w:sz w:val="28"/>
        </w:rPr>
      </w:pPr>
      <w:r>
        <w:rPr>
          <w:sz w:val="28"/>
        </w:rPr>
        <w:t>202</w:t>
      </w:r>
      <w:r w:rsidR="00D50B34">
        <w:rPr>
          <w:sz w:val="28"/>
        </w:rPr>
        <w:t>2</w:t>
      </w:r>
      <w:r>
        <w:rPr>
          <w:sz w:val="28"/>
        </w:rPr>
        <w:t xml:space="preserve"> Tournament</w:t>
      </w:r>
      <w:r w:rsidR="008C5D1E">
        <w:rPr>
          <w:sz w:val="28"/>
        </w:rPr>
        <w:t xml:space="preserve"> Team </w:t>
      </w:r>
      <w:r w:rsidR="0073030C">
        <w:rPr>
          <w:sz w:val="28"/>
        </w:rPr>
        <w:t>and</w:t>
      </w:r>
      <w:r w:rsidR="00C320BF">
        <w:rPr>
          <w:sz w:val="28"/>
        </w:rPr>
        <w:t xml:space="preserve"> Sponsorship</w:t>
      </w:r>
      <w:r>
        <w:rPr>
          <w:sz w:val="28"/>
        </w:rPr>
        <w:t xml:space="preserve"> Registration Form</w:t>
      </w:r>
    </w:p>
    <w:p w14:paraId="4513582D" w14:textId="76537A17" w:rsidR="00CD5B29" w:rsidRDefault="00013610">
      <w:pPr>
        <w:spacing w:before="46"/>
        <w:ind w:left="3375" w:right="3191"/>
        <w:jc w:val="center"/>
        <w:rPr>
          <w:sz w:val="32"/>
        </w:rPr>
      </w:pPr>
      <w:r>
        <w:rPr>
          <w:sz w:val="32"/>
        </w:rPr>
        <w:t>July 2</w:t>
      </w:r>
      <w:r w:rsidR="00D50B34">
        <w:rPr>
          <w:sz w:val="32"/>
        </w:rPr>
        <w:t>8</w:t>
      </w:r>
      <w:r>
        <w:rPr>
          <w:sz w:val="32"/>
        </w:rPr>
        <w:t xml:space="preserve"> - 3</w:t>
      </w:r>
      <w:r w:rsidR="00D50B34">
        <w:rPr>
          <w:sz w:val="32"/>
        </w:rPr>
        <w:t>0</w:t>
      </w:r>
      <w:r>
        <w:rPr>
          <w:sz w:val="32"/>
        </w:rPr>
        <w:t>, 202</w:t>
      </w:r>
      <w:r w:rsidR="00D50B34">
        <w:rPr>
          <w:sz w:val="32"/>
        </w:rPr>
        <w:t>2</w:t>
      </w:r>
    </w:p>
    <w:p w14:paraId="122A86F9" w14:textId="77777777" w:rsidR="00CD5B29" w:rsidRDefault="00CD5B29">
      <w:pPr>
        <w:pStyle w:val="BodyText"/>
        <w:spacing w:before="3"/>
        <w:rPr>
          <w:sz w:val="27"/>
        </w:rPr>
      </w:pPr>
    </w:p>
    <w:p w14:paraId="23251815" w14:textId="77777777" w:rsidR="00A527D0" w:rsidRPr="000F681C" w:rsidRDefault="00013610" w:rsidP="00A527D0">
      <w:pPr>
        <w:pStyle w:val="BodyText"/>
        <w:spacing w:line="254" w:lineRule="auto"/>
        <w:ind w:left="120" w:right="68"/>
      </w:pPr>
      <w:r w:rsidRPr="000F681C">
        <w:rPr>
          <w:w w:val="105"/>
        </w:rPr>
        <w:t>The</w:t>
      </w:r>
      <w:r w:rsidRPr="000F681C">
        <w:rPr>
          <w:spacing w:val="-27"/>
          <w:w w:val="105"/>
        </w:rPr>
        <w:t xml:space="preserve"> </w:t>
      </w:r>
      <w:r w:rsidRPr="000F681C">
        <w:rPr>
          <w:w w:val="105"/>
        </w:rPr>
        <w:t>Montana</w:t>
      </w:r>
      <w:r w:rsidRPr="000F681C">
        <w:rPr>
          <w:spacing w:val="-26"/>
          <w:w w:val="105"/>
        </w:rPr>
        <w:t xml:space="preserve"> </w:t>
      </w:r>
      <w:r w:rsidRPr="000F681C">
        <w:rPr>
          <w:w w:val="105"/>
        </w:rPr>
        <w:t>Chamber</w:t>
      </w:r>
      <w:r w:rsidRPr="000F681C">
        <w:rPr>
          <w:spacing w:val="-29"/>
          <w:w w:val="105"/>
        </w:rPr>
        <w:t xml:space="preserve"> </w:t>
      </w:r>
      <w:r w:rsidRPr="000F681C">
        <w:rPr>
          <w:w w:val="105"/>
        </w:rPr>
        <w:t>Foundation</w:t>
      </w:r>
      <w:r w:rsidRPr="000F681C">
        <w:rPr>
          <w:spacing w:val="-27"/>
          <w:w w:val="105"/>
        </w:rPr>
        <w:t xml:space="preserve"> </w:t>
      </w:r>
      <w:r w:rsidRPr="000F681C">
        <w:rPr>
          <w:w w:val="105"/>
        </w:rPr>
        <w:t>welcomes</w:t>
      </w:r>
      <w:r w:rsidRPr="000F681C">
        <w:rPr>
          <w:spacing w:val="-27"/>
          <w:w w:val="105"/>
        </w:rPr>
        <w:t xml:space="preserve"> </w:t>
      </w:r>
      <w:r w:rsidRPr="000F681C">
        <w:rPr>
          <w:w w:val="105"/>
        </w:rPr>
        <w:t>you</w:t>
      </w:r>
      <w:r w:rsidRPr="000F681C">
        <w:rPr>
          <w:spacing w:val="-27"/>
          <w:w w:val="105"/>
        </w:rPr>
        <w:t xml:space="preserve"> </w:t>
      </w:r>
      <w:r w:rsidRPr="000F681C">
        <w:rPr>
          <w:w w:val="105"/>
        </w:rPr>
        <w:t>to</w:t>
      </w:r>
      <w:r w:rsidRPr="000F681C">
        <w:rPr>
          <w:spacing w:val="-29"/>
          <w:w w:val="105"/>
        </w:rPr>
        <w:t xml:space="preserve"> </w:t>
      </w:r>
      <w:r w:rsidRPr="000F681C">
        <w:rPr>
          <w:w w:val="105"/>
        </w:rPr>
        <w:t>the</w:t>
      </w:r>
      <w:r w:rsidRPr="000F681C">
        <w:rPr>
          <w:spacing w:val="-29"/>
          <w:w w:val="105"/>
        </w:rPr>
        <w:t xml:space="preserve"> </w:t>
      </w:r>
      <w:r w:rsidRPr="000F681C">
        <w:rPr>
          <w:w w:val="105"/>
        </w:rPr>
        <w:t>202</w:t>
      </w:r>
      <w:r w:rsidR="00D50B34" w:rsidRPr="000F681C">
        <w:rPr>
          <w:w w:val="105"/>
        </w:rPr>
        <w:t>2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Governors’</w:t>
      </w:r>
      <w:r w:rsidRPr="000F681C">
        <w:rPr>
          <w:spacing w:val="-29"/>
          <w:w w:val="105"/>
        </w:rPr>
        <w:t xml:space="preserve"> </w:t>
      </w:r>
      <w:r w:rsidRPr="000F681C">
        <w:rPr>
          <w:w w:val="105"/>
        </w:rPr>
        <w:t>Cup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Golf</w:t>
      </w:r>
      <w:r w:rsidRPr="000F681C">
        <w:rPr>
          <w:spacing w:val="-27"/>
          <w:w w:val="105"/>
        </w:rPr>
        <w:t xml:space="preserve"> </w:t>
      </w:r>
      <w:r w:rsidRPr="000F681C">
        <w:rPr>
          <w:w w:val="105"/>
        </w:rPr>
        <w:t>Tournament, hosted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by</w:t>
      </w:r>
      <w:r w:rsidR="00E93500" w:rsidRPr="000F681C">
        <w:rPr>
          <w:w w:val="105"/>
        </w:rPr>
        <w:t xml:space="preserve"> Northern Pines, </w:t>
      </w:r>
      <w:r w:rsidRPr="000F681C">
        <w:rPr>
          <w:w w:val="105"/>
        </w:rPr>
        <w:t>Meadow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Lake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and</w:t>
      </w:r>
      <w:r w:rsidRPr="000F681C">
        <w:rPr>
          <w:spacing w:val="-35"/>
          <w:w w:val="105"/>
        </w:rPr>
        <w:t xml:space="preserve"> </w:t>
      </w:r>
      <w:r w:rsidRPr="000F681C">
        <w:rPr>
          <w:w w:val="105"/>
        </w:rPr>
        <w:t>Buffalo</w:t>
      </w:r>
      <w:r w:rsidRPr="000F681C">
        <w:rPr>
          <w:spacing w:val="-35"/>
          <w:w w:val="105"/>
        </w:rPr>
        <w:t xml:space="preserve"> </w:t>
      </w:r>
      <w:r w:rsidRPr="000F681C">
        <w:rPr>
          <w:w w:val="105"/>
        </w:rPr>
        <w:t>Hill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golf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courses.</w:t>
      </w:r>
      <w:r w:rsidRPr="000F681C">
        <w:rPr>
          <w:spacing w:val="-4"/>
          <w:w w:val="105"/>
        </w:rPr>
        <w:t xml:space="preserve"> </w:t>
      </w:r>
      <w:r w:rsidRPr="000F681C">
        <w:rPr>
          <w:w w:val="105"/>
        </w:rPr>
        <w:t>We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invite</w:t>
      </w:r>
      <w:r w:rsidRPr="000F681C">
        <w:rPr>
          <w:spacing w:val="-32"/>
          <w:w w:val="105"/>
        </w:rPr>
        <w:t xml:space="preserve"> </w:t>
      </w:r>
      <w:r w:rsidRPr="000F681C">
        <w:rPr>
          <w:w w:val="105"/>
        </w:rPr>
        <w:t>you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to</w:t>
      </w:r>
      <w:r w:rsidRPr="000F681C">
        <w:rPr>
          <w:spacing w:val="-32"/>
          <w:w w:val="105"/>
        </w:rPr>
        <w:t xml:space="preserve"> </w:t>
      </w:r>
      <w:r w:rsidRPr="000F681C">
        <w:rPr>
          <w:w w:val="105"/>
        </w:rPr>
        <w:t>review</w:t>
      </w:r>
      <w:r w:rsidRPr="000F681C">
        <w:rPr>
          <w:spacing w:val="-34"/>
          <w:w w:val="105"/>
        </w:rPr>
        <w:t xml:space="preserve"> </w:t>
      </w:r>
      <w:r w:rsidRPr="000F681C">
        <w:rPr>
          <w:w w:val="105"/>
        </w:rPr>
        <w:t>our</w:t>
      </w:r>
      <w:r w:rsidRPr="000F681C">
        <w:rPr>
          <w:spacing w:val="-35"/>
          <w:w w:val="105"/>
        </w:rPr>
        <w:t xml:space="preserve"> </w:t>
      </w:r>
      <w:r w:rsidRPr="000F681C">
        <w:rPr>
          <w:w w:val="105"/>
        </w:rPr>
        <w:t xml:space="preserve">team and sponsorship options and participate in this premier event. </w:t>
      </w:r>
      <w:r w:rsidR="00A527D0" w:rsidRPr="000F681C">
        <w:rPr>
          <w:w w:val="95"/>
        </w:rPr>
        <w:t>Participation in 2022 will be limited to 81 teams.</w:t>
      </w:r>
    </w:p>
    <w:p w14:paraId="631C068F" w14:textId="61199DC4" w:rsidR="008A0E37" w:rsidRPr="000F681C" w:rsidRDefault="00013610" w:rsidP="008A0E37">
      <w:pPr>
        <w:pStyle w:val="BodyText"/>
        <w:spacing w:line="254" w:lineRule="auto"/>
        <w:ind w:left="120" w:right="68"/>
      </w:pPr>
      <w:r w:rsidRPr="000F681C">
        <w:rPr>
          <w:w w:val="105"/>
        </w:rPr>
        <w:t>Proceeds from the tournament support</w:t>
      </w:r>
      <w:r w:rsidRPr="000F681C">
        <w:rPr>
          <w:spacing w:val="-26"/>
          <w:w w:val="105"/>
        </w:rPr>
        <w:t xml:space="preserve"> </w:t>
      </w:r>
      <w:r w:rsidRPr="000F681C">
        <w:rPr>
          <w:w w:val="105"/>
        </w:rPr>
        <w:t>the</w:t>
      </w:r>
      <w:r w:rsidRPr="000F681C">
        <w:rPr>
          <w:spacing w:val="-23"/>
          <w:w w:val="105"/>
        </w:rPr>
        <w:t xml:space="preserve"> </w:t>
      </w:r>
      <w:r w:rsidRPr="000F681C">
        <w:rPr>
          <w:w w:val="105"/>
        </w:rPr>
        <w:t>mission</w:t>
      </w:r>
      <w:r w:rsidRPr="000F681C">
        <w:rPr>
          <w:spacing w:val="-23"/>
          <w:w w:val="105"/>
        </w:rPr>
        <w:t xml:space="preserve"> </w:t>
      </w:r>
      <w:r w:rsidRPr="000F681C">
        <w:rPr>
          <w:w w:val="105"/>
        </w:rPr>
        <w:t>and</w:t>
      </w:r>
      <w:r w:rsidRPr="000F681C">
        <w:rPr>
          <w:spacing w:val="-27"/>
          <w:w w:val="105"/>
        </w:rPr>
        <w:t xml:space="preserve"> </w:t>
      </w:r>
      <w:r w:rsidRPr="000F681C">
        <w:rPr>
          <w:w w:val="105"/>
        </w:rPr>
        <w:t>programs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of</w:t>
      </w:r>
      <w:r w:rsidRPr="000F681C">
        <w:rPr>
          <w:spacing w:val="-26"/>
          <w:w w:val="105"/>
        </w:rPr>
        <w:t xml:space="preserve"> </w:t>
      </w:r>
      <w:r w:rsidRPr="000F681C">
        <w:rPr>
          <w:w w:val="105"/>
        </w:rPr>
        <w:t>the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Montana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Chamber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Foundation.</w:t>
      </w:r>
      <w:r w:rsidRPr="000F681C">
        <w:rPr>
          <w:spacing w:val="11"/>
          <w:w w:val="105"/>
        </w:rPr>
        <w:t xml:space="preserve"> </w:t>
      </w:r>
    </w:p>
    <w:p w14:paraId="0488C305" w14:textId="45349290" w:rsidR="00CD5B29" w:rsidRPr="000F681C" w:rsidRDefault="00013610">
      <w:pPr>
        <w:pStyle w:val="BodyText"/>
        <w:spacing w:line="254" w:lineRule="auto"/>
        <w:ind w:left="120" w:right="834"/>
      </w:pPr>
      <w:r w:rsidRPr="000F681C">
        <w:rPr>
          <w:w w:val="105"/>
        </w:rPr>
        <w:t>For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more</w:t>
      </w:r>
      <w:r w:rsidRPr="000F681C">
        <w:rPr>
          <w:spacing w:val="-25"/>
          <w:w w:val="105"/>
        </w:rPr>
        <w:t xml:space="preserve"> </w:t>
      </w:r>
      <w:r w:rsidRPr="000F681C">
        <w:rPr>
          <w:w w:val="105"/>
        </w:rPr>
        <w:t>information</w:t>
      </w:r>
      <w:r w:rsidRPr="000F681C">
        <w:rPr>
          <w:spacing w:val="-23"/>
          <w:w w:val="105"/>
        </w:rPr>
        <w:t xml:space="preserve"> </w:t>
      </w:r>
      <w:r w:rsidRPr="000F681C">
        <w:rPr>
          <w:w w:val="105"/>
        </w:rPr>
        <w:t xml:space="preserve">visit </w:t>
      </w:r>
      <w:hyperlink r:id="rId5" w:history="1">
        <w:r w:rsidR="00676A9D" w:rsidRPr="000F681C">
          <w:rPr>
            <w:rStyle w:val="Hyperlink"/>
            <w:w w:val="105"/>
          </w:rPr>
          <w:t>https://www.montanachamber.com/events/governors-cup/</w:t>
        </w:r>
      </w:hyperlink>
    </w:p>
    <w:p w14:paraId="244F781D" w14:textId="77777777" w:rsidR="00CD5B29" w:rsidRPr="000F681C" w:rsidRDefault="00CD5B29">
      <w:pPr>
        <w:pStyle w:val="BodyText"/>
        <w:spacing w:before="4"/>
      </w:pPr>
    </w:p>
    <w:tbl>
      <w:tblPr>
        <w:tblStyle w:val="TableGrid"/>
        <w:tblW w:w="0" w:type="auto"/>
        <w:tblInd w:w="120" w:type="dxa"/>
        <w:tblLook w:val="04A0" w:firstRow="1" w:lastRow="0" w:firstColumn="1" w:lastColumn="0" w:noHBand="0" w:noVBand="1"/>
      </w:tblPr>
      <w:tblGrid>
        <w:gridCol w:w="3745"/>
        <w:gridCol w:w="1260"/>
        <w:gridCol w:w="1530"/>
        <w:gridCol w:w="1252"/>
        <w:gridCol w:w="1080"/>
        <w:gridCol w:w="1208"/>
      </w:tblGrid>
      <w:tr w:rsidR="0083731C" w14:paraId="2F4C7E5C" w14:textId="77777777" w:rsidTr="002F525E">
        <w:trPr>
          <w:trHeight w:val="116"/>
        </w:trPr>
        <w:tc>
          <w:tcPr>
            <w:tcW w:w="3745" w:type="dxa"/>
            <w:shd w:val="clear" w:color="auto" w:fill="000000" w:themeFill="text1"/>
          </w:tcPr>
          <w:p w14:paraId="5BAAB4CA" w14:textId="74ABBB88" w:rsidR="00AB0AD6" w:rsidRPr="009F6A98" w:rsidRDefault="00D62A0C" w:rsidP="00BB63BA">
            <w:pPr>
              <w:pStyle w:val="BodyText"/>
              <w:spacing w:before="1" w:line="120" w:lineRule="auto"/>
              <w:ind w:right="72"/>
              <w:rPr>
                <w:rFonts w:ascii="Gotham Light" w:hAnsi="Gotham Light"/>
                <w:sz w:val="10"/>
                <w:szCs w:val="10"/>
              </w:rPr>
            </w:pPr>
            <w:r w:rsidRPr="009F6A98">
              <w:rPr>
                <w:rFonts w:ascii="Gotham Light" w:hAnsi="Gotham Light"/>
                <w:sz w:val="10"/>
                <w:szCs w:val="10"/>
              </w:rPr>
              <w:t xml:space="preserve"> </w:t>
            </w:r>
          </w:p>
        </w:tc>
        <w:tc>
          <w:tcPr>
            <w:tcW w:w="1260" w:type="dxa"/>
            <w:shd w:val="clear" w:color="auto" w:fill="000000" w:themeFill="text1"/>
          </w:tcPr>
          <w:p w14:paraId="3EE67F8D" w14:textId="77777777" w:rsidR="00AB0AD6" w:rsidRPr="009F6A98" w:rsidRDefault="00AB0AD6" w:rsidP="001C0720">
            <w:pPr>
              <w:pStyle w:val="BodyText"/>
              <w:spacing w:before="1" w:line="254" w:lineRule="auto"/>
              <w:ind w:right="68"/>
              <w:rPr>
                <w:rFonts w:ascii="Grotesque Light" w:hAnsi="Grotesque Light"/>
                <w:sz w:val="10"/>
                <w:szCs w:val="10"/>
              </w:rPr>
            </w:pPr>
          </w:p>
        </w:tc>
        <w:tc>
          <w:tcPr>
            <w:tcW w:w="1530" w:type="dxa"/>
            <w:shd w:val="clear" w:color="auto" w:fill="000000" w:themeFill="text1"/>
          </w:tcPr>
          <w:p w14:paraId="2BB819B8" w14:textId="77777777" w:rsidR="00AB0AD6" w:rsidRPr="009F6A98" w:rsidRDefault="00AB0AD6" w:rsidP="001C0720">
            <w:pPr>
              <w:pStyle w:val="BodyText"/>
              <w:spacing w:before="1" w:line="254" w:lineRule="auto"/>
              <w:ind w:right="68"/>
              <w:rPr>
                <w:rFonts w:ascii="Grotesque Light" w:hAnsi="Grotesque Light"/>
                <w:sz w:val="10"/>
                <w:szCs w:val="10"/>
              </w:rPr>
            </w:pPr>
          </w:p>
        </w:tc>
        <w:tc>
          <w:tcPr>
            <w:tcW w:w="1156" w:type="dxa"/>
            <w:shd w:val="clear" w:color="auto" w:fill="000000" w:themeFill="text1"/>
          </w:tcPr>
          <w:p w14:paraId="50BF64FC" w14:textId="77777777" w:rsidR="00AB0AD6" w:rsidRPr="009F6A98" w:rsidRDefault="00AB0AD6" w:rsidP="001C0720">
            <w:pPr>
              <w:pStyle w:val="BodyText"/>
              <w:spacing w:before="1" w:line="254" w:lineRule="auto"/>
              <w:ind w:right="68"/>
              <w:rPr>
                <w:rFonts w:ascii="Grotesque Light" w:hAnsi="Grotesque Light"/>
                <w:sz w:val="10"/>
                <w:szCs w:val="10"/>
              </w:rPr>
            </w:pPr>
          </w:p>
        </w:tc>
        <w:tc>
          <w:tcPr>
            <w:tcW w:w="1080" w:type="dxa"/>
            <w:shd w:val="clear" w:color="auto" w:fill="000000" w:themeFill="text1"/>
          </w:tcPr>
          <w:p w14:paraId="5991F9C7" w14:textId="77777777" w:rsidR="00AB0AD6" w:rsidRPr="009F6A98" w:rsidRDefault="00AB0AD6" w:rsidP="001C0720">
            <w:pPr>
              <w:pStyle w:val="BodyText"/>
              <w:spacing w:before="1" w:line="254" w:lineRule="auto"/>
              <w:ind w:right="68"/>
              <w:rPr>
                <w:rFonts w:ascii="Grotesque Light" w:hAnsi="Grotesque Light"/>
                <w:sz w:val="10"/>
                <w:szCs w:val="10"/>
              </w:rPr>
            </w:pPr>
          </w:p>
        </w:tc>
        <w:tc>
          <w:tcPr>
            <w:tcW w:w="1115" w:type="dxa"/>
            <w:shd w:val="clear" w:color="auto" w:fill="000000" w:themeFill="text1"/>
          </w:tcPr>
          <w:p w14:paraId="50282627" w14:textId="77777777" w:rsidR="00AB0AD6" w:rsidRPr="009F6A98" w:rsidRDefault="00AB0AD6" w:rsidP="001C0720">
            <w:pPr>
              <w:pStyle w:val="BodyText"/>
              <w:spacing w:before="1" w:line="254" w:lineRule="auto"/>
              <w:ind w:right="68"/>
              <w:rPr>
                <w:rFonts w:ascii="Grotesque Light" w:hAnsi="Grotesque Light"/>
                <w:sz w:val="10"/>
                <w:szCs w:val="10"/>
              </w:rPr>
            </w:pPr>
          </w:p>
        </w:tc>
      </w:tr>
      <w:tr w:rsidR="0083731C" w14:paraId="365E6F43" w14:textId="77777777" w:rsidTr="006E3532">
        <w:tc>
          <w:tcPr>
            <w:tcW w:w="3745" w:type="dxa"/>
            <w:shd w:val="clear" w:color="auto" w:fill="D9D9D9" w:themeFill="background1" w:themeFillShade="D9"/>
          </w:tcPr>
          <w:p w14:paraId="2498613F" w14:textId="19F2E39E" w:rsidR="00401E72" w:rsidRPr="003A7630" w:rsidRDefault="006C64A3" w:rsidP="00120EFC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0"/>
                <w:szCs w:val="20"/>
              </w:rPr>
            </w:pPr>
            <w:r w:rsidRPr="003A7630">
              <w:rPr>
                <w:rFonts w:ascii="Gotham Light" w:hAnsi="Gotham Light"/>
                <w:sz w:val="20"/>
                <w:szCs w:val="20"/>
              </w:rPr>
              <w:t>TEAM/SPONSOR LEVEL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4D76EDA" w14:textId="47CB9FF6" w:rsidR="00401E72" w:rsidRPr="003A7630" w:rsidRDefault="00EF0F96" w:rsidP="00120EFC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0"/>
                <w:szCs w:val="20"/>
              </w:rPr>
            </w:pPr>
            <w:r w:rsidRPr="003A7630">
              <w:rPr>
                <w:rFonts w:ascii="Gotham Light" w:hAnsi="Gotham Light"/>
                <w:sz w:val="20"/>
                <w:szCs w:val="20"/>
              </w:rPr>
              <w:t>AMOUN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57C4672D" w14:textId="74F8C0B1" w:rsidR="00401E72" w:rsidRPr="003A7630" w:rsidRDefault="0094367E" w:rsidP="00120EF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0"/>
                <w:szCs w:val="20"/>
              </w:rPr>
            </w:pPr>
            <w:r w:rsidRPr="003A7630">
              <w:rPr>
                <w:rFonts w:ascii="Gotham Light" w:hAnsi="Gotham Light"/>
                <w:sz w:val="20"/>
                <w:szCs w:val="20"/>
              </w:rPr>
              <w:t>TEAM GOLFERS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24B71C37" w14:textId="07F0E7BF" w:rsidR="00401E72" w:rsidRPr="003A7630" w:rsidRDefault="0094367E" w:rsidP="00120EF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0"/>
                <w:szCs w:val="20"/>
              </w:rPr>
            </w:pPr>
            <w:r w:rsidRPr="003A7630">
              <w:rPr>
                <w:rFonts w:ascii="Gotham Light" w:hAnsi="Gotham Light"/>
                <w:sz w:val="20"/>
                <w:szCs w:val="20"/>
              </w:rPr>
              <w:t>INDIVIDUAL GOLFERS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FC22EEB" w14:textId="26D9329E" w:rsidR="00401E72" w:rsidRPr="003A7630" w:rsidRDefault="00582D27" w:rsidP="00120EF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0"/>
                <w:szCs w:val="20"/>
              </w:rPr>
            </w:pPr>
            <w:r w:rsidRPr="003A7630">
              <w:rPr>
                <w:rFonts w:ascii="Gotham Light" w:hAnsi="Gotham Light"/>
                <w:sz w:val="20"/>
                <w:szCs w:val="20"/>
              </w:rPr>
              <w:t>SIGNAGE</w:t>
            </w:r>
          </w:p>
        </w:tc>
        <w:tc>
          <w:tcPr>
            <w:tcW w:w="1115" w:type="dxa"/>
            <w:shd w:val="clear" w:color="auto" w:fill="D9D9D9" w:themeFill="background1" w:themeFillShade="D9"/>
          </w:tcPr>
          <w:p w14:paraId="778EA50A" w14:textId="59FF00DF" w:rsidR="00401E72" w:rsidRPr="003A7630" w:rsidRDefault="00582D27" w:rsidP="00120EF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0"/>
                <w:szCs w:val="20"/>
              </w:rPr>
            </w:pPr>
            <w:r w:rsidRPr="003A7630">
              <w:rPr>
                <w:rFonts w:ascii="Gotham Light" w:hAnsi="Gotham Light"/>
                <w:sz w:val="20"/>
                <w:szCs w:val="20"/>
              </w:rPr>
              <w:t>RECEPTION TENT</w:t>
            </w:r>
          </w:p>
        </w:tc>
      </w:tr>
      <w:tr w:rsidR="0083731C" w14:paraId="7361C9E2" w14:textId="77777777" w:rsidTr="0083731C">
        <w:tc>
          <w:tcPr>
            <w:tcW w:w="3745" w:type="dxa"/>
          </w:tcPr>
          <w:p w14:paraId="74025E2D" w14:textId="77777777" w:rsidR="00401E72" w:rsidRPr="00F3413E" w:rsidRDefault="00401E72" w:rsidP="008E576B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Golf Team Sponsor</w:t>
            </w:r>
          </w:p>
          <w:p w14:paraId="5FDF3647" w14:textId="76E2C090" w:rsidR="00C8545B" w:rsidRPr="00F3413E" w:rsidRDefault="00C8545B" w:rsidP="008E576B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2"/>
                <w:szCs w:val="22"/>
              </w:rPr>
            </w:pPr>
          </w:p>
        </w:tc>
        <w:tc>
          <w:tcPr>
            <w:tcW w:w="1260" w:type="dxa"/>
          </w:tcPr>
          <w:p w14:paraId="113232F0" w14:textId="7B84F1F3" w:rsidR="00401E72" w:rsidRPr="00F3413E" w:rsidRDefault="008A1B28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$4,300</w:t>
            </w:r>
          </w:p>
        </w:tc>
        <w:tc>
          <w:tcPr>
            <w:tcW w:w="1530" w:type="dxa"/>
          </w:tcPr>
          <w:p w14:paraId="4DD8DF4D" w14:textId="123E9E5C" w:rsidR="00401E72" w:rsidRPr="00F3413E" w:rsidRDefault="00120EFC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5</w:t>
            </w:r>
          </w:p>
        </w:tc>
        <w:tc>
          <w:tcPr>
            <w:tcW w:w="1156" w:type="dxa"/>
          </w:tcPr>
          <w:p w14:paraId="13FB7D12" w14:textId="063C9A8F" w:rsidR="00401E72" w:rsidRPr="00F3413E" w:rsidRDefault="00120EFC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31F9C4D3" w14:textId="22E7F101" w:rsidR="00401E72" w:rsidRPr="00F3413E" w:rsidRDefault="00401E72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2"/>
                <w:szCs w:val="22"/>
              </w:rPr>
            </w:pPr>
          </w:p>
        </w:tc>
        <w:tc>
          <w:tcPr>
            <w:tcW w:w="1115" w:type="dxa"/>
          </w:tcPr>
          <w:p w14:paraId="5600AFB6" w14:textId="4F600617" w:rsidR="00401E72" w:rsidRPr="00F3413E" w:rsidRDefault="00401E72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</w:p>
        </w:tc>
      </w:tr>
      <w:tr w:rsidR="0083731C" w14:paraId="676A28F9" w14:textId="77777777" w:rsidTr="0083731C">
        <w:tc>
          <w:tcPr>
            <w:tcW w:w="3745" w:type="dxa"/>
          </w:tcPr>
          <w:p w14:paraId="2D893319" w14:textId="77777777" w:rsidR="00EF0F96" w:rsidRPr="00F3413E" w:rsidRDefault="00D62A0C" w:rsidP="008E576B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Sponsorship Opportunities</w:t>
            </w:r>
            <w:r w:rsidR="00EF0F96" w:rsidRPr="00F3413E">
              <w:rPr>
                <w:rFonts w:ascii="Gotham Light" w:hAnsi="Gotham Light"/>
                <w:sz w:val="22"/>
                <w:szCs w:val="22"/>
              </w:rPr>
              <w:t xml:space="preserve"> </w:t>
            </w:r>
          </w:p>
          <w:p w14:paraId="098ACB1B" w14:textId="4EE680A5" w:rsidR="00401E72" w:rsidRPr="00F3413E" w:rsidRDefault="00EF0F96" w:rsidP="008E576B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(</w:t>
            </w:r>
            <w:r w:rsidR="009E52B6" w:rsidRPr="00F3413E">
              <w:rPr>
                <w:rFonts w:ascii="Gotham Light" w:hAnsi="Gotham Light"/>
                <w:sz w:val="22"/>
                <w:szCs w:val="22"/>
              </w:rPr>
              <w:t>See</w:t>
            </w:r>
            <w:r w:rsidRPr="00F3413E">
              <w:rPr>
                <w:rFonts w:ascii="Gotham Light" w:hAnsi="Gotham Light"/>
                <w:sz w:val="22"/>
                <w:szCs w:val="22"/>
              </w:rPr>
              <w:t xml:space="preserve"> below link)</w:t>
            </w:r>
          </w:p>
        </w:tc>
        <w:tc>
          <w:tcPr>
            <w:tcW w:w="1260" w:type="dxa"/>
          </w:tcPr>
          <w:p w14:paraId="2C9E82C8" w14:textId="52EBDFDE" w:rsidR="00401E72" w:rsidRPr="00F3413E" w:rsidRDefault="008A1B28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$</w:t>
            </w:r>
            <w:r w:rsidR="00687847" w:rsidRPr="00F3413E">
              <w:rPr>
                <w:rFonts w:ascii="Gotham Light" w:hAnsi="Gotham Light"/>
                <w:sz w:val="22"/>
                <w:szCs w:val="22"/>
              </w:rPr>
              <w:t>1,500 to $5,000</w:t>
            </w:r>
          </w:p>
        </w:tc>
        <w:tc>
          <w:tcPr>
            <w:tcW w:w="1530" w:type="dxa"/>
          </w:tcPr>
          <w:p w14:paraId="580C006E" w14:textId="51B5E6D9" w:rsidR="00401E72" w:rsidRPr="00F3413E" w:rsidRDefault="00120EFC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0</w:t>
            </w:r>
          </w:p>
        </w:tc>
        <w:tc>
          <w:tcPr>
            <w:tcW w:w="1156" w:type="dxa"/>
          </w:tcPr>
          <w:p w14:paraId="5F796AA1" w14:textId="0FA1DA6E" w:rsidR="00401E72" w:rsidRPr="00F3413E" w:rsidRDefault="00120EFC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4FFC8731" w14:textId="79342890" w:rsidR="00401E72" w:rsidRPr="00F3413E" w:rsidRDefault="00E10B11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Varies</w:t>
            </w:r>
          </w:p>
        </w:tc>
        <w:tc>
          <w:tcPr>
            <w:tcW w:w="1115" w:type="dxa"/>
          </w:tcPr>
          <w:p w14:paraId="25DB4170" w14:textId="66225D3E" w:rsidR="00401E72" w:rsidRPr="00F3413E" w:rsidRDefault="00E10B11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Varies</w:t>
            </w:r>
          </w:p>
        </w:tc>
      </w:tr>
      <w:tr w:rsidR="0083731C" w14:paraId="4053BAA0" w14:textId="77777777" w:rsidTr="0083731C">
        <w:tc>
          <w:tcPr>
            <w:tcW w:w="3745" w:type="dxa"/>
          </w:tcPr>
          <w:p w14:paraId="5805B87C" w14:textId="77777777" w:rsidR="00401E72" w:rsidRPr="00F3413E" w:rsidRDefault="00D62A0C" w:rsidP="008E576B">
            <w:pPr>
              <w:pStyle w:val="BodyText"/>
              <w:spacing w:before="1" w:line="254" w:lineRule="auto"/>
              <w:ind w:right="68"/>
              <w:jc w:val="center"/>
              <w:rPr>
                <w:rFonts w:ascii="Gotham Light" w:hAnsi="Gotham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Individual Golfer</w:t>
            </w:r>
          </w:p>
          <w:p w14:paraId="6EB2B6A4" w14:textId="19E3ECF2" w:rsidR="00C8545B" w:rsidRPr="00F3413E" w:rsidRDefault="00C8545B" w:rsidP="008E576B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</w:p>
        </w:tc>
        <w:tc>
          <w:tcPr>
            <w:tcW w:w="1260" w:type="dxa"/>
          </w:tcPr>
          <w:p w14:paraId="591597C7" w14:textId="0C6C1FC6" w:rsidR="00401E72" w:rsidRPr="00F3413E" w:rsidRDefault="00687847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$1,500</w:t>
            </w:r>
          </w:p>
        </w:tc>
        <w:tc>
          <w:tcPr>
            <w:tcW w:w="1530" w:type="dxa"/>
          </w:tcPr>
          <w:p w14:paraId="2C6CA435" w14:textId="432F946A" w:rsidR="00401E72" w:rsidRPr="00F3413E" w:rsidRDefault="00120EFC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0</w:t>
            </w:r>
          </w:p>
        </w:tc>
        <w:tc>
          <w:tcPr>
            <w:tcW w:w="1156" w:type="dxa"/>
          </w:tcPr>
          <w:p w14:paraId="5EE442D8" w14:textId="343651AC" w:rsidR="00401E72" w:rsidRPr="00F3413E" w:rsidRDefault="00120EFC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  <w:r w:rsidRPr="00F3413E">
              <w:rPr>
                <w:rFonts w:ascii="Gotham Light" w:hAnsi="Gotham Light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75E53E25" w14:textId="31D66FC8" w:rsidR="00401E72" w:rsidRPr="00F3413E" w:rsidRDefault="00401E72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</w:p>
        </w:tc>
        <w:tc>
          <w:tcPr>
            <w:tcW w:w="1115" w:type="dxa"/>
          </w:tcPr>
          <w:p w14:paraId="768DFDEF" w14:textId="0A8B13D1" w:rsidR="00401E72" w:rsidRPr="00F3413E" w:rsidRDefault="00401E72" w:rsidP="0083731C">
            <w:pPr>
              <w:pStyle w:val="BodyText"/>
              <w:spacing w:before="1" w:line="254" w:lineRule="auto"/>
              <w:ind w:right="68"/>
              <w:jc w:val="center"/>
              <w:rPr>
                <w:rFonts w:ascii="Grotesque Light" w:hAnsi="Grotesque Light"/>
                <w:sz w:val="22"/>
                <w:szCs w:val="22"/>
              </w:rPr>
            </w:pPr>
          </w:p>
        </w:tc>
      </w:tr>
    </w:tbl>
    <w:p w14:paraId="4F93E462" w14:textId="77777777" w:rsidR="00593C0B" w:rsidRPr="00A527D0" w:rsidRDefault="003542A6" w:rsidP="00593C0B">
      <w:pPr>
        <w:pStyle w:val="BodyText"/>
        <w:spacing w:line="254" w:lineRule="auto"/>
        <w:ind w:left="120" w:right="834"/>
      </w:pPr>
      <w:hyperlink r:id="rId6" w:history="1">
        <w:r w:rsidR="00593C0B" w:rsidRPr="00A527D0">
          <w:rPr>
            <w:rStyle w:val="Hyperlink"/>
            <w:w w:val="105"/>
          </w:rPr>
          <w:t>https://www.montanachamber.com/wp-content/uploads/2021/11/22GC-Sandbaggers-and-Sponsorship-1.pdf</w:t>
        </w:r>
      </w:hyperlink>
    </w:p>
    <w:p w14:paraId="77AD739E" w14:textId="77777777" w:rsidR="00593C0B" w:rsidRPr="00A527D0" w:rsidRDefault="00593C0B" w:rsidP="00593C0B">
      <w:pPr>
        <w:pStyle w:val="BodyText"/>
        <w:spacing w:before="6" w:after="1"/>
      </w:pPr>
    </w:p>
    <w:p w14:paraId="32620674" w14:textId="1A558A3D" w:rsidR="00CD5B29" w:rsidRPr="00A527D0" w:rsidRDefault="00013610" w:rsidP="001C0720">
      <w:pPr>
        <w:pStyle w:val="BodyText"/>
        <w:spacing w:before="1" w:line="254" w:lineRule="auto"/>
        <w:ind w:left="120" w:right="68"/>
      </w:pPr>
      <w:r w:rsidRPr="00A527D0">
        <w:t>Each golfer registration includes 2 tickets to the Reception/</w:t>
      </w:r>
      <w:r w:rsidR="00E302FF" w:rsidRPr="00A527D0">
        <w:t>Dinner</w:t>
      </w:r>
      <w:r w:rsidRPr="00A527D0">
        <w:t>, 2 days of golf, carts, refreshments, continental breakfasts, lunches, closing reception, tee prizes, course prizes and awards.</w:t>
      </w:r>
      <w:r w:rsidR="00BA6C18" w:rsidRPr="00A527D0">
        <w:t xml:space="preserve"> </w:t>
      </w:r>
    </w:p>
    <w:p w14:paraId="11151F56" w14:textId="77777777" w:rsidR="00F06E69" w:rsidRPr="00A527D0" w:rsidRDefault="00F06E69" w:rsidP="001C0720">
      <w:pPr>
        <w:pStyle w:val="BodyText"/>
        <w:spacing w:before="1" w:line="254" w:lineRule="auto"/>
        <w:ind w:left="120" w:right="68"/>
      </w:pPr>
    </w:p>
    <w:p w14:paraId="5A7CA689" w14:textId="3D9DA051" w:rsidR="00CD5B29" w:rsidRPr="00A527D0" w:rsidRDefault="000450AE" w:rsidP="009B1D60">
      <w:pPr>
        <w:pStyle w:val="BodyText"/>
        <w:spacing w:line="254" w:lineRule="auto"/>
        <w:ind w:left="120" w:right="68"/>
      </w:pPr>
      <w:r w:rsidRPr="00A527D0">
        <w:rPr>
          <w:w w:val="105"/>
        </w:rPr>
        <w:t>P</w:t>
      </w:r>
      <w:r w:rsidR="00013610" w:rsidRPr="00A527D0">
        <w:rPr>
          <w:w w:val="105"/>
        </w:rPr>
        <w:t>lease</w:t>
      </w:r>
      <w:r w:rsidR="00013610" w:rsidRPr="00A527D0">
        <w:rPr>
          <w:spacing w:val="-20"/>
          <w:w w:val="105"/>
        </w:rPr>
        <w:t xml:space="preserve"> </w:t>
      </w:r>
      <w:r w:rsidR="00013610" w:rsidRPr="00A527D0">
        <w:rPr>
          <w:w w:val="105"/>
        </w:rPr>
        <w:t>complete</w:t>
      </w:r>
      <w:r w:rsidR="00013610" w:rsidRPr="00A527D0">
        <w:rPr>
          <w:spacing w:val="-22"/>
          <w:w w:val="105"/>
        </w:rPr>
        <w:t xml:space="preserve"> </w:t>
      </w:r>
      <w:r w:rsidR="00013610" w:rsidRPr="00A527D0">
        <w:rPr>
          <w:w w:val="105"/>
        </w:rPr>
        <w:t>this</w:t>
      </w:r>
      <w:r w:rsidR="00013610" w:rsidRPr="00A527D0">
        <w:rPr>
          <w:spacing w:val="-22"/>
          <w:w w:val="105"/>
        </w:rPr>
        <w:t xml:space="preserve"> </w:t>
      </w:r>
      <w:r w:rsidR="00013610" w:rsidRPr="00A527D0">
        <w:rPr>
          <w:w w:val="105"/>
        </w:rPr>
        <w:t>registration</w:t>
      </w:r>
      <w:r w:rsidR="00013610" w:rsidRPr="00A527D0">
        <w:rPr>
          <w:spacing w:val="-22"/>
          <w:w w:val="105"/>
        </w:rPr>
        <w:t xml:space="preserve"> </w:t>
      </w:r>
      <w:r w:rsidR="00013610" w:rsidRPr="00A527D0">
        <w:rPr>
          <w:w w:val="105"/>
        </w:rPr>
        <w:t>form</w:t>
      </w:r>
      <w:r w:rsidR="00013610" w:rsidRPr="00A527D0">
        <w:rPr>
          <w:spacing w:val="-20"/>
          <w:w w:val="105"/>
        </w:rPr>
        <w:t xml:space="preserve"> </w:t>
      </w:r>
      <w:r w:rsidR="00013610" w:rsidRPr="00A527D0">
        <w:rPr>
          <w:w w:val="105"/>
        </w:rPr>
        <w:t>and</w:t>
      </w:r>
      <w:r w:rsidR="00013610" w:rsidRPr="00A527D0">
        <w:rPr>
          <w:spacing w:val="-20"/>
          <w:w w:val="105"/>
        </w:rPr>
        <w:t xml:space="preserve"> </w:t>
      </w:r>
      <w:r w:rsidR="00013610" w:rsidRPr="00A527D0">
        <w:rPr>
          <w:w w:val="105"/>
        </w:rPr>
        <w:t>return</w:t>
      </w:r>
      <w:r w:rsidR="00013610" w:rsidRPr="00A527D0">
        <w:rPr>
          <w:spacing w:val="-18"/>
          <w:w w:val="105"/>
        </w:rPr>
        <w:t xml:space="preserve"> </w:t>
      </w:r>
      <w:r w:rsidR="00013610" w:rsidRPr="00A527D0">
        <w:rPr>
          <w:w w:val="105"/>
        </w:rPr>
        <w:t>by</w:t>
      </w:r>
      <w:r w:rsidR="00013610" w:rsidRPr="00A527D0">
        <w:rPr>
          <w:spacing w:val="-22"/>
          <w:w w:val="105"/>
        </w:rPr>
        <w:t xml:space="preserve"> </w:t>
      </w:r>
      <w:r w:rsidR="00F3413E" w:rsidRPr="00A527D0">
        <w:rPr>
          <w:w w:val="105"/>
        </w:rPr>
        <w:t>email to</w:t>
      </w:r>
      <w:r w:rsidR="00013610" w:rsidRPr="00A527D0">
        <w:rPr>
          <w:w w:val="105"/>
        </w:rPr>
        <w:t xml:space="preserve"> </w:t>
      </w:r>
      <w:hyperlink r:id="rId7">
        <w:r w:rsidR="00013610" w:rsidRPr="00A527D0">
          <w:rPr>
            <w:color w:val="0562C1"/>
            <w:w w:val="105"/>
            <w:u w:val="single" w:color="0562C1"/>
          </w:rPr>
          <w:t>efbartlett@charter.net</w:t>
        </w:r>
        <w:r w:rsidR="00013610" w:rsidRPr="00A527D0">
          <w:rPr>
            <w:color w:val="0562C1"/>
            <w:w w:val="105"/>
          </w:rPr>
          <w:t xml:space="preserve"> </w:t>
        </w:r>
      </w:hyperlink>
      <w:r w:rsidR="00013610" w:rsidRPr="00A527D0">
        <w:rPr>
          <w:w w:val="105"/>
        </w:rPr>
        <w:t>or by mail to the Montana Chamber Foundation, PO Box 1162, Helena MT 59624.</w:t>
      </w:r>
      <w:r w:rsidR="00013610" w:rsidRPr="00A527D0">
        <w:rPr>
          <w:spacing w:val="6"/>
          <w:w w:val="105"/>
        </w:rPr>
        <w:t xml:space="preserve"> </w:t>
      </w:r>
      <w:r w:rsidR="00013610" w:rsidRPr="00A527D0">
        <w:rPr>
          <w:w w:val="105"/>
        </w:rPr>
        <w:t>Please</w:t>
      </w:r>
      <w:r w:rsidR="00013610" w:rsidRPr="00A527D0">
        <w:rPr>
          <w:spacing w:val="-28"/>
          <w:w w:val="105"/>
        </w:rPr>
        <w:t xml:space="preserve"> </w:t>
      </w:r>
      <w:r w:rsidR="00013610" w:rsidRPr="00A527D0">
        <w:rPr>
          <w:w w:val="105"/>
        </w:rPr>
        <w:t>make</w:t>
      </w:r>
      <w:r w:rsidR="00013610" w:rsidRPr="00A527D0">
        <w:rPr>
          <w:spacing w:val="-28"/>
          <w:w w:val="105"/>
        </w:rPr>
        <w:t xml:space="preserve"> </w:t>
      </w:r>
      <w:r w:rsidR="00013610" w:rsidRPr="00A527D0">
        <w:rPr>
          <w:w w:val="105"/>
        </w:rPr>
        <w:t>checks</w:t>
      </w:r>
      <w:r w:rsidR="00013610" w:rsidRPr="00A527D0">
        <w:rPr>
          <w:spacing w:val="-28"/>
          <w:w w:val="105"/>
        </w:rPr>
        <w:t xml:space="preserve"> </w:t>
      </w:r>
      <w:r w:rsidR="00013610" w:rsidRPr="00A527D0">
        <w:rPr>
          <w:w w:val="105"/>
        </w:rPr>
        <w:t>payable</w:t>
      </w:r>
      <w:r w:rsidR="00013610" w:rsidRPr="00A527D0">
        <w:rPr>
          <w:spacing w:val="-28"/>
          <w:w w:val="105"/>
        </w:rPr>
        <w:t xml:space="preserve"> </w:t>
      </w:r>
      <w:r w:rsidR="00013610" w:rsidRPr="00A527D0">
        <w:rPr>
          <w:w w:val="105"/>
        </w:rPr>
        <w:t>to</w:t>
      </w:r>
      <w:r w:rsidR="00013610" w:rsidRPr="00A527D0">
        <w:rPr>
          <w:spacing w:val="-28"/>
          <w:w w:val="105"/>
        </w:rPr>
        <w:t xml:space="preserve"> </w:t>
      </w:r>
      <w:r w:rsidR="00013610" w:rsidRPr="00A527D0">
        <w:rPr>
          <w:w w:val="105"/>
        </w:rPr>
        <w:t>the</w:t>
      </w:r>
      <w:r w:rsidR="00013610" w:rsidRPr="00A527D0">
        <w:rPr>
          <w:spacing w:val="-30"/>
          <w:w w:val="105"/>
        </w:rPr>
        <w:t xml:space="preserve"> </w:t>
      </w:r>
      <w:r w:rsidR="00013610" w:rsidRPr="00A527D0">
        <w:rPr>
          <w:w w:val="105"/>
        </w:rPr>
        <w:t>Montana</w:t>
      </w:r>
      <w:r w:rsidR="00013610" w:rsidRPr="00A527D0">
        <w:rPr>
          <w:spacing w:val="-27"/>
          <w:w w:val="105"/>
        </w:rPr>
        <w:t xml:space="preserve"> </w:t>
      </w:r>
      <w:r w:rsidR="00013610" w:rsidRPr="00A527D0">
        <w:rPr>
          <w:w w:val="105"/>
        </w:rPr>
        <w:t>Chamber</w:t>
      </w:r>
      <w:r w:rsidR="00013610" w:rsidRPr="00A527D0">
        <w:rPr>
          <w:spacing w:val="-30"/>
          <w:w w:val="105"/>
        </w:rPr>
        <w:t xml:space="preserve"> </w:t>
      </w:r>
      <w:r w:rsidR="00013610" w:rsidRPr="00A527D0">
        <w:rPr>
          <w:w w:val="105"/>
        </w:rPr>
        <w:t>Foundation,</w:t>
      </w:r>
      <w:r w:rsidR="00013610" w:rsidRPr="00A527D0">
        <w:rPr>
          <w:spacing w:val="-28"/>
          <w:w w:val="105"/>
        </w:rPr>
        <w:t xml:space="preserve"> </w:t>
      </w:r>
      <w:r w:rsidR="00013610" w:rsidRPr="00A527D0">
        <w:rPr>
          <w:w w:val="105"/>
        </w:rPr>
        <w:t>a</w:t>
      </w:r>
      <w:r w:rsidR="00013610" w:rsidRPr="00A527D0">
        <w:rPr>
          <w:spacing w:val="-30"/>
          <w:w w:val="105"/>
        </w:rPr>
        <w:t xml:space="preserve"> </w:t>
      </w:r>
      <w:r w:rsidR="00013610" w:rsidRPr="00A527D0">
        <w:rPr>
          <w:w w:val="105"/>
        </w:rPr>
        <w:t>501(c)(3)</w:t>
      </w:r>
      <w:r w:rsidR="00013610" w:rsidRPr="00A527D0">
        <w:rPr>
          <w:spacing w:val="-28"/>
          <w:w w:val="105"/>
        </w:rPr>
        <w:t xml:space="preserve"> </w:t>
      </w:r>
      <w:r w:rsidR="00013610" w:rsidRPr="00A527D0">
        <w:rPr>
          <w:w w:val="105"/>
        </w:rPr>
        <w:t>entity,</w:t>
      </w:r>
      <w:r w:rsidR="009B1D60" w:rsidRPr="00A527D0">
        <w:rPr>
          <w:w w:val="105"/>
        </w:rPr>
        <w:t xml:space="preserve"> </w:t>
      </w:r>
      <w:r w:rsidR="00013610" w:rsidRPr="00A527D0">
        <w:rPr>
          <w:w w:val="95"/>
        </w:rPr>
        <w:t>TAX ID 23-7059679.</w:t>
      </w:r>
      <w:r w:rsidR="006916B9" w:rsidRPr="00A527D0">
        <w:rPr>
          <w:w w:val="95"/>
        </w:rPr>
        <w:t xml:space="preserve"> </w:t>
      </w:r>
    </w:p>
    <w:p w14:paraId="7B0DACC2" w14:textId="77777777" w:rsidR="00CD5B29" w:rsidRPr="00A527D0" w:rsidRDefault="00CD5B29">
      <w:pPr>
        <w:pStyle w:val="BodyText"/>
      </w:pPr>
    </w:p>
    <w:p w14:paraId="4129E283" w14:textId="40801185" w:rsidR="00CD5B29" w:rsidRPr="00AB11E4" w:rsidRDefault="00013610" w:rsidP="00AB11E4">
      <w:pPr>
        <w:pStyle w:val="BodyText"/>
        <w:tabs>
          <w:tab w:val="left" w:pos="4356"/>
          <w:tab w:val="left" w:pos="6130"/>
          <w:tab w:val="left" w:pos="7360"/>
          <w:tab w:val="left" w:pos="10546"/>
          <w:tab w:val="left" w:pos="10606"/>
        </w:tabs>
        <w:spacing w:line="446" w:lineRule="auto"/>
        <w:ind w:left="120" w:right="111"/>
        <w:jc w:val="both"/>
      </w:pPr>
      <w:r>
        <w:t>Team/Company</w:t>
      </w:r>
      <w:r>
        <w:rPr>
          <w:spacing w:val="-5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w w:val="95"/>
        </w:rPr>
        <w:t>_</w:t>
      </w:r>
      <w:r w:rsidR="00CB4736">
        <w:rPr>
          <w:w w:val="95"/>
        </w:rPr>
        <w:t xml:space="preserve">Team or </w:t>
      </w:r>
      <w:r w:rsidR="001A3351">
        <w:rPr>
          <w:w w:val="95"/>
        </w:rPr>
        <w:t>Sponsorship</w:t>
      </w:r>
      <w:r>
        <w:rPr>
          <w:spacing w:val="55"/>
          <w:w w:val="95"/>
        </w:rPr>
        <w:t xml:space="preserve"> </w:t>
      </w:r>
      <w:r>
        <w:rPr>
          <w:w w:val="95"/>
        </w:rPr>
        <w:t>Level:</w:t>
      </w:r>
      <w:r>
        <w:rPr>
          <w:spacing w:val="-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                     Contact/Team</w:t>
      </w:r>
      <w:r>
        <w:rPr>
          <w:spacing w:val="-1"/>
        </w:rPr>
        <w:t xml:space="preserve"> </w:t>
      </w:r>
      <w:r>
        <w:t>Captain</w:t>
      </w:r>
      <w:r>
        <w:rPr>
          <w:spacing w:val="-1"/>
        </w:rPr>
        <w:t xml:space="preserve"> </w:t>
      </w:r>
      <w:r>
        <w:t>Nam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Phone:</w:t>
      </w:r>
      <w:r>
        <w:rPr>
          <w:u w:val="single"/>
        </w:rPr>
        <w:tab/>
      </w:r>
      <w:r>
        <w:t xml:space="preserve"> Email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ddress:</w:t>
      </w:r>
      <w:r>
        <w:rPr>
          <w:spacing w:val="-6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w w:val="28"/>
          <w:u w:val="single"/>
        </w:rPr>
        <w:t xml:space="preserve"> </w:t>
      </w:r>
    </w:p>
    <w:p w14:paraId="7EE3A1F0" w14:textId="134A5D9C" w:rsidR="00CD5B29" w:rsidRDefault="007160F8" w:rsidP="007160F8">
      <w:pPr>
        <w:pStyle w:val="BodyText"/>
        <w:spacing w:before="4"/>
        <w:ind w:firstLine="90"/>
        <w:rPr>
          <w:sz w:val="17"/>
        </w:rPr>
      </w:pPr>
      <w:r>
        <w:t>City/State:</w:t>
      </w:r>
      <w:r>
        <w:rPr>
          <w:u w:val="single"/>
        </w:rPr>
        <w:t xml:space="preserve"> </w:t>
      </w:r>
      <w:r>
        <w:rPr>
          <w:u w:val="single"/>
        </w:rPr>
        <w:tab/>
        <w:t xml:space="preserve">                                                                                                                                                        </w:t>
      </w:r>
    </w:p>
    <w:p w14:paraId="7DC87908" w14:textId="77777777" w:rsidR="00CD5B29" w:rsidRPr="00AB11E4" w:rsidRDefault="00013610">
      <w:pPr>
        <w:pStyle w:val="BodyText"/>
        <w:spacing w:before="90"/>
        <w:ind w:left="120"/>
        <w:rPr>
          <w:b/>
          <w:bCs/>
        </w:rPr>
      </w:pPr>
      <w:r w:rsidRPr="00AB11E4">
        <w:rPr>
          <w:b/>
          <w:bCs/>
        </w:rPr>
        <w:t>Accounting or Administrative Contact (if different than above)</w:t>
      </w:r>
    </w:p>
    <w:p w14:paraId="0ED82A0F" w14:textId="77777777" w:rsidR="00CD5B29" w:rsidRDefault="00CD5B29">
      <w:pPr>
        <w:pStyle w:val="BodyText"/>
        <w:spacing w:before="7"/>
        <w:rPr>
          <w:sz w:val="20"/>
        </w:rPr>
      </w:pPr>
    </w:p>
    <w:p w14:paraId="15D2488F" w14:textId="77777777" w:rsidR="00CD5B29" w:rsidRDefault="00013610">
      <w:pPr>
        <w:pStyle w:val="BodyText"/>
        <w:tabs>
          <w:tab w:val="left" w:pos="10545"/>
        </w:tabs>
        <w:ind w:left="120"/>
      </w:pPr>
      <w:r>
        <w:t>Name:</w:t>
      </w:r>
      <w:r>
        <w:rPr>
          <w:spacing w:val="-8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3F3657E3" w14:textId="77777777" w:rsidR="00CD5B29" w:rsidRDefault="00CD5B29">
      <w:pPr>
        <w:pStyle w:val="BodyText"/>
        <w:spacing w:before="4"/>
        <w:rPr>
          <w:sz w:val="20"/>
        </w:rPr>
      </w:pPr>
    </w:p>
    <w:p w14:paraId="22D67350" w14:textId="77777777" w:rsidR="00CD5B29" w:rsidRDefault="00013610">
      <w:pPr>
        <w:pStyle w:val="BodyText"/>
        <w:tabs>
          <w:tab w:val="left" w:pos="7410"/>
          <w:tab w:val="left" w:pos="10596"/>
        </w:tabs>
        <w:spacing w:before="1"/>
        <w:ind w:left="120"/>
      </w:pPr>
      <w:r>
        <w:t>E-mail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Phone:</w:t>
      </w:r>
      <w:r>
        <w:rPr>
          <w:spacing w:val="-6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18F949DE" w14:textId="77777777" w:rsidR="00CD5B29" w:rsidRDefault="00CD5B29">
      <w:pPr>
        <w:pStyle w:val="BodyText"/>
        <w:spacing w:before="9"/>
        <w:rPr>
          <w:sz w:val="25"/>
        </w:rPr>
      </w:pPr>
    </w:p>
    <w:p w14:paraId="2E9379E7" w14:textId="77777777" w:rsidR="00CD5B29" w:rsidRDefault="00013610">
      <w:pPr>
        <w:pStyle w:val="BodyText"/>
        <w:spacing w:before="90"/>
        <w:ind w:left="316"/>
      </w:pPr>
      <w:r>
        <w:rPr>
          <w:w w:val="105"/>
        </w:rPr>
        <w:t xml:space="preserve">For questions or additional information contact Ed Bartlett </w:t>
      </w:r>
      <w:hyperlink r:id="rId8">
        <w:r>
          <w:rPr>
            <w:w w:val="105"/>
          </w:rPr>
          <w:t>(</w:t>
        </w:r>
        <w:r>
          <w:rPr>
            <w:color w:val="0562C1"/>
            <w:w w:val="105"/>
            <w:u w:val="single" w:color="0562C1"/>
          </w:rPr>
          <w:t>efbartlett@charter.net</w:t>
        </w:r>
        <w:r>
          <w:rPr>
            <w:color w:val="0562C1"/>
            <w:w w:val="105"/>
          </w:rPr>
          <w:t xml:space="preserve"> </w:t>
        </w:r>
      </w:hyperlink>
      <w:r>
        <w:rPr>
          <w:w w:val="105"/>
        </w:rPr>
        <w:t>or 406.431.6014)</w:t>
      </w:r>
    </w:p>
    <w:sectPr w:rsidR="00CD5B29">
      <w:type w:val="continuous"/>
      <w:pgSz w:w="12240" w:h="15840"/>
      <w:pgMar w:top="720" w:right="560" w:bottom="28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 Light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Grotesque Light"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U0MbAwNzE3NDJX0lEKTi0uzszPAykwrAUAij5Q+ywAAAA="/>
  </w:docVars>
  <w:rsids>
    <w:rsidRoot w:val="00CD5B29"/>
    <w:rsid w:val="00013610"/>
    <w:rsid w:val="00023FE1"/>
    <w:rsid w:val="000450AE"/>
    <w:rsid w:val="000628DE"/>
    <w:rsid w:val="000F681C"/>
    <w:rsid w:val="00120EFC"/>
    <w:rsid w:val="001646ED"/>
    <w:rsid w:val="001A3351"/>
    <w:rsid w:val="001C0720"/>
    <w:rsid w:val="00257737"/>
    <w:rsid w:val="00282864"/>
    <w:rsid w:val="0028759C"/>
    <w:rsid w:val="002A744D"/>
    <w:rsid w:val="002B1223"/>
    <w:rsid w:val="002F525E"/>
    <w:rsid w:val="00317A49"/>
    <w:rsid w:val="00332B7A"/>
    <w:rsid w:val="00333997"/>
    <w:rsid w:val="003542A6"/>
    <w:rsid w:val="003A7630"/>
    <w:rsid w:val="003D793E"/>
    <w:rsid w:val="003E02C6"/>
    <w:rsid w:val="00401E72"/>
    <w:rsid w:val="00406B9F"/>
    <w:rsid w:val="004A1F21"/>
    <w:rsid w:val="004B1521"/>
    <w:rsid w:val="004C421E"/>
    <w:rsid w:val="0052483A"/>
    <w:rsid w:val="0053075A"/>
    <w:rsid w:val="00532D6A"/>
    <w:rsid w:val="00535834"/>
    <w:rsid w:val="00582D27"/>
    <w:rsid w:val="00593C0B"/>
    <w:rsid w:val="005A335D"/>
    <w:rsid w:val="005B263E"/>
    <w:rsid w:val="005D0C59"/>
    <w:rsid w:val="00635079"/>
    <w:rsid w:val="006517F5"/>
    <w:rsid w:val="00653C69"/>
    <w:rsid w:val="00676A9D"/>
    <w:rsid w:val="00687847"/>
    <w:rsid w:val="006916B9"/>
    <w:rsid w:val="006A17C8"/>
    <w:rsid w:val="006C64A3"/>
    <w:rsid w:val="006E01C6"/>
    <w:rsid w:val="006E3532"/>
    <w:rsid w:val="006F219A"/>
    <w:rsid w:val="006F7FA1"/>
    <w:rsid w:val="007160F8"/>
    <w:rsid w:val="00721A95"/>
    <w:rsid w:val="0072573B"/>
    <w:rsid w:val="00726C29"/>
    <w:rsid w:val="0073030C"/>
    <w:rsid w:val="007578CD"/>
    <w:rsid w:val="007E6EAE"/>
    <w:rsid w:val="007F1D90"/>
    <w:rsid w:val="00816964"/>
    <w:rsid w:val="0083731C"/>
    <w:rsid w:val="00842DBE"/>
    <w:rsid w:val="0085075E"/>
    <w:rsid w:val="008960A7"/>
    <w:rsid w:val="008A0E37"/>
    <w:rsid w:val="008A1B28"/>
    <w:rsid w:val="008C474F"/>
    <w:rsid w:val="008C5D1E"/>
    <w:rsid w:val="008D08DF"/>
    <w:rsid w:val="008D66CE"/>
    <w:rsid w:val="008E576B"/>
    <w:rsid w:val="00906B82"/>
    <w:rsid w:val="0092793A"/>
    <w:rsid w:val="0094367E"/>
    <w:rsid w:val="00973D70"/>
    <w:rsid w:val="00982921"/>
    <w:rsid w:val="009837DB"/>
    <w:rsid w:val="009B1D60"/>
    <w:rsid w:val="009E52B6"/>
    <w:rsid w:val="009E620E"/>
    <w:rsid w:val="009F6A98"/>
    <w:rsid w:val="00A13353"/>
    <w:rsid w:val="00A2490A"/>
    <w:rsid w:val="00A527D0"/>
    <w:rsid w:val="00AB0AD6"/>
    <w:rsid w:val="00AB11E4"/>
    <w:rsid w:val="00AB75FB"/>
    <w:rsid w:val="00AE245D"/>
    <w:rsid w:val="00B057FF"/>
    <w:rsid w:val="00B30EDD"/>
    <w:rsid w:val="00B35DF0"/>
    <w:rsid w:val="00B72B7A"/>
    <w:rsid w:val="00B744A5"/>
    <w:rsid w:val="00BA6C18"/>
    <w:rsid w:val="00BB63BA"/>
    <w:rsid w:val="00BC594D"/>
    <w:rsid w:val="00BD3B1A"/>
    <w:rsid w:val="00C320BF"/>
    <w:rsid w:val="00C61E5B"/>
    <w:rsid w:val="00C8545B"/>
    <w:rsid w:val="00CB4736"/>
    <w:rsid w:val="00CD5B29"/>
    <w:rsid w:val="00D2675E"/>
    <w:rsid w:val="00D50B34"/>
    <w:rsid w:val="00D62A0C"/>
    <w:rsid w:val="00D8530C"/>
    <w:rsid w:val="00DB0EEF"/>
    <w:rsid w:val="00DB7A8D"/>
    <w:rsid w:val="00DD0E8F"/>
    <w:rsid w:val="00DD4220"/>
    <w:rsid w:val="00DE24BF"/>
    <w:rsid w:val="00DF6E0A"/>
    <w:rsid w:val="00E10B11"/>
    <w:rsid w:val="00E14837"/>
    <w:rsid w:val="00E302FF"/>
    <w:rsid w:val="00E63470"/>
    <w:rsid w:val="00E93500"/>
    <w:rsid w:val="00EF0F96"/>
    <w:rsid w:val="00F06E69"/>
    <w:rsid w:val="00F3413E"/>
    <w:rsid w:val="00F51A9B"/>
    <w:rsid w:val="00FF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128F5"/>
  <w15:docId w15:val="{1C59D701-2601-42CB-83AA-86CCAFE1F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25"/>
      <w:jc w:val="center"/>
    </w:pPr>
  </w:style>
  <w:style w:type="character" w:styleId="PlaceholderText">
    <w:name w:val="Placeholder Text"/>
    <w:basedOn w:val="DefaultParagraphFont"/>
    <w:uiPriority w:val="99"/>
    <w:semiHidden/>
    <w:rsid w:val="00AB11E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26C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6C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0EE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AB0A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(efbartlett@charter.ne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efbartlett@charter.ne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ontanachamber.com/wp-content/uploads/2021/11/22GC-Sandbaggers-and-Sponsorship-1.pdf" TargetMode="External"/><Relationship Id="rId5" Type="http://schemas.openxmlformats.org/officeDocument/2006/relationships/hyperlink" Target="https://www.montanachamber.com/events/governors-cup/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21 GC Registration Form.docx</vt:lpstr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21 GC Registration Form.docx</dc:title>
  <dc:creator>MBART</dc:creator>
  <cp:lastModifiedBy>ED MARILYN</cp:lastModifiedBy>
  <cp:revision>2</cp:revision>
  <cp:lastPrinted>2021-12-15T17:22:00Z</cp:lastPrinted>
  <dcterms:created xsi:type="dcterms:W3CDTF">2021-12-15T18:03:00Z</dcterms:created>
  <dcterms:modified xsi:type="dcterms:W3CDTF">2021-12-15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0T00:00:00Z</vt:filetime>
  </property>
  <property fmtid="{D5CDD505-2E9C-101B-9397-08002B2CF9AE}" pid="3" name="LastSaved">
    <vt:filetime>2021-05-04T00:00:00Z</vt:filetime>
  </property>
</Properties>
</file>